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21471EFD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27-25-FS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7FCD821C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</w:t>
            </w:r>
            <w:r w:rsidR="00D01530">
              <w:rPr>
                <w:szCs w:val="24"/>
                <w:lang w:val="en-CA" w:eastAsia="zh-CN"/>
              </w:rPr>
              <w:t>17</w:t>
            </w:r>
            <w:r>
              <w:rPr>
                <w:szCs w:val="24"/>
                <w:lang w:val="en-CA" w:eastAsia="zh-CN"/>
              </w:rPr>
              <w:t xml:space="preserve"> to Document 5B/355-E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42A3BE61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8512ED">
              <w:rPr>
                <w:szCs w:val="24"/>
                <w:lang w:val="en-US" w:eastAsia="zh-CN"/>
              </w:rPr>
              <w:t>11</w:t>
            </w:r>
            <w:r w:rsidR="008B2E2B">
              <w:rPr>
                <w:szCs w:val="24"/>
                <w:lang w:val="en-US" w:eastAsia="zh-CN"/>
              </w:rPr>
              <w:t xml:space="preserve"> August</w:t>
            </w:r>
            <w:r>
              <w:rPr>
                <w:szCs w:val="24"/>
                <w:lang w:val="en-US" w:eastAsia="zh-CN"/>
              </w:rPr>
              <w:t xml:space="preserve"> 2021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0B9903CF" w:rsidR="00C04553" w:rsidRDefault="00C04553" w:rsidP="00D01530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bookmarkStart w:id="0" w:name="_GoBack"/>
            <w:r w:rsidR="00D01530" w:rsidRPr="00D01530">
              <w:rPr>
                <w:bCs/>
                <w:szCs w:val="24"/>
                <w:lang w:val="en-US" w:eastAsia="zh-CN"/>
              </w:rPr>
              <w:t>WORKING DOCUMENT TOWARDS A PRELIMINARY DRAFT REVISION OF RECOMMENDATION ITU-R M.2135-0</w:t>
            </w:r>
            <w:r w:rsidR="00D01530">
              <w:rPr>
                <w:bCs/>
                <w:szCs w:val="24"/>
                <w:lang w:val="en-US" w:eastAsia="zh-CN"/>
              </w:rPr>
              <w:t xml:space="preserve"> </w:t>
            </w:r>
            <w:r w:rsidR="00D01530" w:rsidRPr="00D01530">
              <w:rPr>
                <w:bCs/>
                <w:szCs w:val="24"/>
                <w:lang w:val="en-US" w:eastAsia="zh-CN"/>
              </w:rPr>
              <w:t>Technical characteristics of autonomous maritime radio devices operating in the frequency band 156-162.05 MHz</w:t>
            </w:r>
          </w:p>
          <w:bookmarkEnd w:id="0"/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4D5605A1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Jerry.l.Ulcek@uscg.mil</w:t>
            </w:r>
          </w:p>
          <w:p w14:paraId="301768E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E-mail: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0C78858B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to provide additional </w:t>
            </w:r>
            <w:r w:rsidR="00D01530">
              <w:rPr>
                <w:lang w:val="en-US" w:eastAsia="zh-CN"/>
              </w:rPr>
              <w:t xml:space="preserve">details on how an AMRD Group B that implements AIS technology operates on </w:t>
            </w:r>
            <w:r w:rsidR="00D01530" w:rsidRPr="00D01530">
              <w:rPr>
                <w:lang w:val="en-US" w:eastAsia="zh-CN"/>
              </w:rPr>
              <w:t>channel 2006 (160.9 MHz) in Appendix 18 of the RR</w:t>
            </w:r>
            <w:r w:rsidR="00D01530">
              <w:rPr>
                <w:lang w:val="en-US" w:eastAsia="zh-CN"/>
              </w:rPr>
              <w:t>.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0A1B8559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This document provides </w:t>
            </w:r>
            <w:r w:rsidR="00D01530">
              <w:rPr>
                <w:szCs w:val="24"/>
                <w:lang w:val="en-US" w:eastAsia="zh-CN"/>
              </w:rPr>
              <w:t xml:space="preserve">additional details on the </w:t>
            </w:r>
            <w:r w:rsidR="00D320F1">
              <w:rPr>
                <w:szCs w:val="24"/>
                <w:lang w:val="en-US" w:eastAsia="zh-CN"/>
              </w:rPr>
              <w:t xml:space="preserve">transmission </w:t>
            </w:r>
            <w:r w:rsidR="00D01530">
              <w:rPr>
                <w:szCs w:val="24"/>
                <w:lang w:val="en-US" w:eastAsia="zh-CN"/>
              </w:rPr>
              <w:t xml:space="preserve">message </w:t>
            </w:r>
            <w:r w:rsidR="008B2E2B">
              <w:rPr>
                <w:szCs w:val="24"/>
                <w:lang w:val="en-US" w:eastAsia="zh-CN"/>
              </w:rPr>
              <w:t>structure,</w:t>
            </w:r>
            <w:r w:rsidR="00D01530">
              <w:rPr>
                <w:szCs w:val="24"/>
                <w:lang w:val="en-US" w:eastAsia="zh-CN"/>
              </w:rPr>
              <w:t xml:space="preserve"> and the numbering scheme used to identify the AMRD Group B devic</w:t>
            </w:r>
            <w:r w:rsidR="008B2E2B">
              <w:rPr>
                <w:szCs w:val="24"/>
                <w:lang w:val="en-US" w:eastAsia="zh-CN"/>
              </w:rPr>
              <w:t xml:space="preserve">e, by defining a new AIS message </w:t>
            </w:r>
            <w:r w:rsidR="009F6D16">
              <w:rPr>
                <w:szCs w:val="24"/>
                <w:lang w:val="en-US" w:eastAsia="zh-CN"/>
              </w:rPr>
              <w:t>that contains extended identity information,</w:t>
            </w:r>
            <w:r w:rsidR="008B2E2B">
              <w:rPr>
                <w:szCs w:val="24"/>
                <w:lang w:val="en-US" w:eastAsia="zh-CN"/>
              </w:rPr>
              <w:t xml:space="preserve"> dynamic position and static information associated with the AMRD Group B device.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gUAel0lqywAAAA="/>
  </w:docVars>
  <w:rsids>
    <w:rsidRoot w:val="00C04553"/>
    <w:rsid w:val="001C0C71"/>
    <w:rsid w:val="00256DDE"/>
    <w:rsid w:val="008512ED"/>
    <w:rsid w:val="008B2E2B"/>
    <w:rsid w:val="009F6D16"/>
    <w:rsid w:val="00B10D1F"/>
    <w:rsid w:val="00BA56A2"/>
    <w:rsid w:val="00C04553"/>
    <w:rsid w:val="00D01530"/>
    <w:rsid w:val="00D320F1"/>
    <w:rsid w:val="00FE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</cp:lastModifiedBy>
  <cp:revision>8</cp:revision>
  <dcterms:created xsi:type="dcterms:W3CDTF">2021-08-02T16:12:00Z</dcterms:created>
  <dcterms:modified xsi:type="dcterms:W3CDTF">2021-08-12T16:23:00Z</dcterms:modified>
</cp:coreProperties>
</file>